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raiablen-setzen"/>
      <w:r>
        <w:t xml:space="preserve">Umgebungsvra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ra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raiablen-setzen-1"/>
      <w:r>
        <w:t xml:space="preserve">Umgebungsvra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ra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raiablen-setzen-2"/>
      <w:r>
        <w:t xml:space="preserve">Umgebungsvra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ra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raiablen-setzen-3"/>
      <w:r>
        <w:t xml:space="preserve">Umgebungsvra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14:42:41Z</dcterms:created>
  <dcterms:modified xsi:type="dcterms:W3CDTF">2020-04-08T1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